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Махкамов Рауфджо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744362"/>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744362"/>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259242"/>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259242"/>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670766"/>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670766"/>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964134"/>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964134"/>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679784"/>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679784"/>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1946946"/>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1946946"/>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962475"/>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962475"/>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Махкамов Рауфджон</dc:creator>
  <dc:language>ru-RU</dc:language>
  <cp:keywords/>
  <dcterms:created xsi:type="dcterms:W3CDTF">2025-03-12T09:12:55Z</dcterms:created>
  <dcterms:modified xsi:type="dcterms:W3CDTF">2025-03-12T09:1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